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352CD" w14:textId="0CC8008E" w:rsidR="00122266" w:rsidRPr="00607966" w:rsidRDefault="00CF4B5C" w:rsidP="00CF4B5C">
      <w:pPr>
        <w:pStyle w:val="SemEspaamen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OLICITAÇÃO DE </w:t>
      </w:r>
      <w:r w:rsidR="00627508">
        <w:rPr>
          <w:rFonts w:ascii="Times New Roman" w:hAnsi="Times New Roman" w:cs="Times New Roman"/>
          <w:b/>
          <w:sz w:val="28"/>
          <w:szCs w:val="28"/>
        </w:rPr>
        <w:t>DEFESA</w:t>
      </w:r>
    </w:p>
    <w:p w14:paraId="3443D461" w14:textId="77777777" w:rsidR="00CF4B5C" w:rsidRDefault="00CF4B5C" w:rsidP="00122266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5B8C47C8" w14:textId="6FCA058D" w:rsidR="00122266" w:rsidRPr="00122266" w:rsidRDefault="00122266" w:rsidP="00122266">
      <w:pPr>
        <w:pStyle w:val="SemEspaamento"/>
        <w:rPr>
          <w:rFonts w:ascii="Times New Roman" w:hAnsi="Times New Roman" w:cs="Times New Roman"/>
          <w:sz w:val="24"/>
          <w:szCs w:val="24"/>
        </w:rPr>
      </w:pPr>
      <w:r w:rsidRPr="00122266">
        <w:rPr>
          <w:rFonts w:ascii="Times New Roman" w:hAnsi="Times New Roman" w:cs="Times New Roman"/>
          <w:sz w:val="24"/>
          <w:szCs w:val="24"/>
        </w:rPr>
        <w:t>Senhor (a) Coordenador(a),</w:t>
      </w:r>
    </w:p>
    <w:p w14:paraId="3F82C1A5" w14:textId="77777777" w:rsidR="00122266" w:rsidRPr="00122266" w:rsidRDefault="00122266" w:rsidP="00122266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164BB19C" w14:textId="4F9CCA36" w:rsidR="00122266" w:rsidRDefault="00122266" w:rsidP="002F20E5">
      <w:pPr>
        <w:pStyle w:val="SemEspaamento"/>
        <w:spacing w:line="360" w:lineRule="auto"/>
        <w:ind w:firstLine="851"/>
        <w:rPr>
          <w:rFonts w:ascii="Times New Roman" w:hAnsi="Times New Roman" w:cs="Times New Roman"/>
          <w:sz w:val="24"/>
          <w:szCs w:val="24"/>
        </w:rPr>
      </w:pPr>
      <w:r w:rsidRPr="00122266">
        <w:rPr>
          <w:rFonts w:ascii="Times New Roman" w:hAnsi="Times New Roman" w:cs="Times New Roman"/>
          <w:sz w:val="24"/>
          <w:szCs w:val="24"/>
        </w:rPr>
        <w:t>V</w:t>
      </w:r>
      <w:r w:rsidR="00CF47AE">
        <w:rPr>
          <w:rFonts w:ascii="Times New Roman" w:hAnsi="Times New Roman" w:cs="Times New Roman"/>
          <w:sz w:val="24"/>
          <w:szCs w:val="24"/>
        </w:rPr>
        <w:t xml:space="preserve">imos, pelo presente, solicitar </w:t>
      </w:r>
      <w:r w:rsidRPr="00122266">
        <w:rPr>
          <w:rFonts w:ascii="Times New Roman" w:hAnsi="Times New Roman" w:cs="Times New Roman"/>
          <w:sz w:val="24"/>
          <w:szCs w:val="24"/>
        </w:rPr>
        <w:t xml:space="preserve">providências para a realização de </w:t>
      </w:r>
      <w:r w:rsidR="00607966">
        <w:rPr>
          <w:rFonts w:ascii="Times New Roman" w:hAnsi="Times New Roman" w:cs="Times New Roman"/>
          <w:sz w:val="24"/>
          <w:szCs w:val="24"/>
        </w:rPr>
        <w:t>DEFESA</w:t>
      </w:r>
      <w:r w:rsidR="00CF4B5C">
        <w:rPr>
          <w:rFonts w:ascii="Times New Roman" w:hAnsi="Times New Roman" w:cs="Times New Roman"/>
          <w:sz w:val="24"/>
          <w:szCs w:val="24"/>
        </w:rPr>
        <w:t xml:space="preserve"> DE MESTRADO</w:t>
      </w:r>
      <w:r w:rsidR="00D6503F">
        <w:rPr>
          <w:rFonts w:ascii="Times New Roman" w:hAnsi="Times New Roman" w:cs="Times New Roman"/>
          <w:sz w:val="24"/>
          <w:szCs w:val="24"/>
        </w:rPr>
        <w:t xml:space="preserve"> </w:t>
      </w:r>
      <w:r w:rsidR="00155394">
        <w:rPr>
          <w:rFonts w:ascii="Times New Roman" w:hAnsi="Times New Roman" w:cs="Times New Roman"/>
          <w:sz w:val="24"/>
          <w:szCs w:val="24"/>
        </w:rPr>
        <w:t>do(a) pós-graduando</w:t>
      </w:r>
      <w:r w:rsidR="00807710">
        <w:rPr>
          <w:rFonts w:ascii="Times New Roman" w:hAnsi="Times New Roman" w:cs="Times New Roman"/>
          <w:sz w:val="24"/>
          <w:szCs w:val="24"/>
        </w:rPr>
        <w:t>(a)</w:t>
      </w:r>
      <w:r w:rsidR="00155394">
        <w:rPr>
          <w:rFonts w:ascii="Times New Roman" w:hAnsi="Times New Roman" w:cs="Times New Roman"/>
          <w:sz w:val="24"/>
          <w:szCs w:val="24"/>
        </w:rPr>
        <w:t>:</w:t>
      </w:r>
      <w:r w:rsidR="003E51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E361BD" w14:textId="3E74512C" w:rsidR="00BB47B9" w:rsidRPr="00CF4B5C" w:rsidRDefault="002856A5" w:rsidP="00CF4B5C">
      <w:pPr>
        <w:pStyle w:val="SemEspaamento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ítulo</w:t>
      </w:r>
      <w:r w:rsidRPr="002856A5">
        <w:rPr>
          <w:rFonts w:ascii="Times New Roman" w:hAnsi="Times New Roman" w:cs="Times New Roman"/>
          <w:i/>
          <w:sz w:val="24"/>
          <w:szCs w:val="24"/>
        </w:rPr>
        <w:t>:</w:t>
      </w:r>
      <w:r w:rsidR="003E510E" w:rsidRPr="003E510E">
        <w:t xml:space="preserve"> </w:t>
      </w:r>
    </w:p>
    <w:p w14:paraId="17E424B2" w14:textId="0D7EFE3D" w:rsidR="002F20E5" w:rsidRDefault="00122266" w:rsidP="00122266">
      <w:pPr>
        <w:pStyle w:val="SemEspaamento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266">
        <w:rPr>
          <w:rFonts w:ascii="Times New Roman" w:hAnsi="Times New Roman" w:cs="Times New Roman"/>
          <w:sz w:val="24"/>
          <w:szCs w:val="24"/>
        </w:rPr>
        <w:t xml:space="preserve">Data da </w:t>
      </w:r>
      <w:r w:rsidR="00627508">
        <w:rPr>
          <w:rFonts w:ascii="Times New Roman" w:hAnsi="Times New Roman" w:cs="Times New Roman"/>
          <w:sz w:val="24"/>
          <w:szCs w:val="24"/>
        </w:rPr>
        <w:t>DEFESA</w:t>
      </w:r>
      <w:r w:rsidR="003904B3">
        <w:rPr>
          <w:rFonts w:ascii="Times New Roman" w:hAnsi="Times New Roman" w:cs="Times New Roman"/>
          <w:sz w:val="24"/>
          <w:szCs w:val="24"/>
        </w:rPr>
        <w:t>:</w:t>
      </w:r>
      <w:r w:rsidR="002F20E5">
        <w:rPr>
          <w:rFonts w:ascii="Times New Roman" w:hAnsi="Times New Roman" w:cs="Times New Roman"/>
          <w:sz w:val="24"/>
          <w:szCs w:val="24"/>
        </w:rPr>
        <w:t xml:space="preserve"> </w:t>
      </w:r>
      <w:r w:rsidR="00E23859">
        <w:rPr>
          <w:rFonts w:ascii="Times New Roman" w:hAnsi="Times New Roman" w:cs="Times New Roman"/>
          <w:sz w:val="24"/>
          <w:szCs w:val="24"/>
        </w:rPr>
        <w:t>XX/XX</w:t>
      </w:r>
      <w:r w:rsidR="003E510E">
        <w:rPr>
          <w:rFonts w:ascii="Times New Roman" w:hAnsi="Times New Roman" w:cs="Times New Roman"/>
          <w:sz w:val="24"/>
          <w:szCs w:val="24"/>
        </w:rPr>
        <w:t>/20</w:t>
      </w:r>
      <w:r w:rsidR="00730F37">
        <w:rPr>
          <w:rFonts w:ascii="Times New Roman" w:hAnsi="Times New Roman" w:cs="Times New Roman"/>
          <w:sz w:val="24"/>
          <w:szCs w:val="24"/>
        </w:rPr>
        <w:t>20</w:t>
      </w:r>
      <w:r w:rsidR="002F20E5">
        <w:rPr>
          <w:rFonts w:ascii="Times New Roman" w:hAnsi="Times New Roman" w:cs="Times New Roman"/>
          <w:sz w:val="24"/>
          <w:szCs w:val="24"/>
        </w:rPr>
        <w:tab/>
      </w:r>
      <w:r w:rsidRPr="00122266">
        <w:rPr>
          <w:rFonts w:ascii="Times New Roman" w:hAnsi="Times New Roman" w:cs="Times New Roman"/>
          <w:sz w:val="24"/>
          <w:szCs w:val="24"/>
        </w:rPr>
        <w:t xml:space="preserve">Horário: </w:t>
      </w:r>
      <w:r w:rsidR="00DC5961">
        <w:rPr>
          <w:rFonts w:ascii="Times New Roman" w:hAnsi="Times New Roman" w:cs="Times New Roman"/>
          <w:sz w:val="24"/>
          <w:szCs w:val="24"/>
        </w:rPr>
        <w:t xml:space="preserve">___ </w:t>
      </w:r>
      <w:r w:rsidR="003E510E">
        <w:rPr>
          <w:rFonts w:ascii="Times New Roman" w:hAnsi="Times New Roman" w:cs="Times New Roman"/>
          <w:sz w:val="24"/>
          <w:szCs w:val="24"/>
        </w:rPr>
        <w:t>h</w:t>
      </w:r>
      <w:r w:rsidR="00DC5961">
        <w:rPr>
          <w:rFonts w:ascii="Times New Roman" w:hAnsi="Times New Roman" w:cs="Times New Roman"/>
          <w:sz w:val="24"/>
          <w:szCs w:val="24"/>
        </w:rPr>
        <w:t xml:space="preserve"> ______ </w:t>
      </w:r>
      <w:r w:rsidR="003E510E">
        <w:rPr>
          <w:rFonts w:ascii="Times New Roman" w:hAnsi="Times New Roman" w:cs="Times New Roman"/>
          <w:sz w:val="24"/>
          <w:szCs w:val="24"/>
        </w:rPr>
        <w:t>min</w:t>
      </w:r>
      <w:r w:rsidR="00DC5961">
        <w:rPr>
          <w:rFonts w:ascii="Times New Roman" w:hAnsi="Times New Roman" w:cs="Times New Roman"/>
          <w:sz w:val="24"/>
          <w:szCs w:val="24"/>
        </w:rPr>
        <w:t>.</w:t>
      </w:r>
    </w:p>
    <w:p w14:paraId="4E295B0A" w14:textId="030CD4AC" w:rsidR="00122266" w:rsidRPr="00AE55AA" w:rsidRDefault="00D6503F" w:rsidP="00122266">
      <w:pPr>
        <w:pStyle w:val="SemEspaamento"/>
        <w:spacing w:line="36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0A67AE">
        <w:rPr>
          <w:rFonts w:ascii="Times New Roman" w:hAnsi="Times New Roman" w:cs="Times New Roman"/>
          <w:sz w:val="24"/>
          <w:szCs w:val="24"/>
        </w:rPr>
        <w:t>ala:</w:t>
      </w:r>
      <w:r w:rsidR="002F20E5">
        <w:rPr>
          <w:rFonts w:ascii="Times New Roman" w:hAnsi="Times New Roman" w:cs="Times New Roman"/>
          <w:sz w:val="24"/>
          <w:szCs w:val="24"/>
        </w:rPr>
        <w:t xml:space="preserve"> </w:t>
      </w:r>
      <w:r w:rsidR="00730F37">
        <w:rPr>
          <w:rFonts w:ascii="Times New Roman" w:hAnsi="Times New Roman" w:cs="Times New Roman"/>
          <w:sz w:val="24"/>
          <w:szCs w:val="24"/>
        </w:rPr>
        <w:t>11 CIPP</w:t>
      </w:r>
      <w:r w:rsidR="002F20E5">
        <w:rPr>
          <w:rFonts w:ascii="Times New Roman" w:hAnsi="Times New Roman" w:cs="Times New Roman"/>
          <w:sz w:val="24"/>
          <w:szCs w:val="24"/>
        </w:rPr>
        <w:t xml:space="preserve"> </w:t>
      </w:r>
      <w:r w:rsidR="003E510E">
        <w:rPr>
          <w:rFonts w:ascii="Times New Roman" w:hAnsi="Times New Roman" w:cs="Times New Roman"/>
          <w:sz w:val="24"/>
          <w:szCs w:val="24"/>
        </w:rPr>
        <w:t>(</w:t>
      </w:r>
      <w:r w:rsidRPr="00D6503F">
        <w:rPr>
          <w:rFonts w:ascii="Times New Roman" w:hAnsi="Times New Roman" w:cs="Times New Roman"/>
        </w:rPr>
        <w:t>Campo</w:t>
      </w:r>
      <w:r w:rsidR="00AE55AA" w:rsidRPr="00D6503F">
        <w:rPr>
          <w:rFonts w:ascii="Times New Roman" w:hAnsi="Times New Roman" w:cs="Times New Roman"/>
        </w:rPr>
        <w:t xml:space="preserve"> preenchido pelo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926EC0">
        <w:rPr>
          <w:rFonts w:ascii="Times New Roman" w:hAnsi="Times New Roman" w:cs="Times New Roman"/>
          <w:sz w:val="18"/>
          <w:szCs w:val="18"/>
        </w:rPr>
        <w:t>PPGE</w:t>
      </w:r>
      <w:r w:rsidR="002F20E5">
        <w:rPr>
          <w:rFonts w:ascii="Times New Roman" w:hAnsi="Times New Roman" w:cs="Times New Roman"/>
          <w:sz w:val="18"/>
          <w:szCs w:val="18"/>
        </w:rPr>
        <w:t>F</w:t>
      </w:r>
      <w:r w:rsidR="00AE55AA" w:rsidRPr="00AE55AA">
        <w:rPr>
          <w:rFonts w:ascii="Times New Roman" w:hAnsi="Times New Roman" w:cs="Times New Roman"/>
          <w:sz w:val="18"/>
          <w:szCs w:val="18"/>
        </w:rPr>
        <w:t>)</w:t>
      </w:r>
    </w:p>
    <w:p w14:paraId="23965E22" w14:textId="77777777" w:rsidR="00122266" w:rsidRPr="00122266" w:rsidRDefault="00122266" w:rsidP="00122266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6498"/>
        <w:gridCol w:w="1794"/>
        <w:gridCol w:w="1559"/>
      </w:tblGrid>
      <w:tr w:rsidR="00122266" w:rsidRPr="00122266" w14:paraId="43142F90" w14:textId="77777777" w:rsidTr="00730F37">
        <w:trPr>
          <w:cantSplit/>
        </w:trPr>
        <w:tc>
          <w:tcPr>
            <w:tcW w:w="6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5AA60D79" w14:textId="686DA0D3" w:rsidR="00122266" w:rsidRPr="00122266" w:rsidRDefault="00122266" w:rsidP="00135C24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Membros da Banca (</w:t>
            </w:r>
            <w:r w:rsidR="00E23859">
              <w:rPr>
                <w:rFonts w:ascii="Times New Roman" w:hAnsi="Times New Roman" w:cs="Times New Roman"/>
                <w:sz w:val="24"/>
                <w:szCs w:val="24"/>
              </w:rPr>
              <w:t xml:space="preserve">Lattes, </w:t>
            </w: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e-mail e telefones)</w:t>
            </w:r>
          </w:p>
        </w:tc>
        <w:tc>
          <w:tcPr>
            <w:tcW w:w="17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2F5FD3F8" w14:textId="77777777" w:rsidR="00122266" w:rsidRPr="00122266" w:rsidRDefault="00122266" w:rsidP="00135C24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IES</w:t>
            </w:r>
            <w:r w:rsidR="00D357D4">
              <w:rPr>
                <w:rFonts w:ascii="Times New Roman" w:hAnsi="Times New Roman" w:cs="Times New Roman"/>
                <w:sz w:val="24"/>
                <w:szCs w:val="24"/>
              </w:rPr>
              <w:t>/PPG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0A5391FC" w14:textId="77777777" w:rsidR="00122266" w:rsidRPr="00122266" w:rsidRDefault="00122266" w:rsidP="00135C24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Atuação</w:t>
            </w:r>
          </w:p>
        </w:tc>
      </w:tr>
      <w:tr w:rsidR="00122266" w:rsidRPr="00122266" w14:paraId="0EC8904C" w14:textId="77777777" w:rsidTr="00CF4B5C">
        <w:trPr>
          <w:cantSplit/>
        </w:trPr>
        <w:tc>
          <w:tcPr>
            <w:tcW w:w="6498" w:type="dxa"/>
            <w:tcBorders>
              <w:top w:val="single" w:sz="18" w:space="0" w:color="auto"/>
              <w:left w:val="single" w:sz="6" w:space="0" w:color="000000"/>
              <w:bottom w:val="single" w:sz="18" w:space="0" w:color="auto"/>
              <w:right w:val="single" w:sz="18" w:space="0" w:color="auto"/>
            </w:tcBorders>
          </w:tcPr>
          <w:p w14:paraId="35A987B2" w14:textId="5F590649" w:rsid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e:</w:t>
            </w:r>
          </w:p>
          <w:p w14:paraId="7A7D633A" w14:textId="54F9873C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ttes (link):</w:t>
            </w:r>
          </w:p>
          <w:p w14:paraId="471C949D" w14:textId="5BEC1B3D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0BDDCC07" w14:textId="75993667" w:rsidR="00DC5961" w:rsidRDefault="00DC5961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PF: </w:t>
            </w:r>
          </w:p>
          <w:p w14:paraId="787177EF" w14:textId="35D45BC9" w:rsidR="00E23859" w:rsidRP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ular:</w:t>
            </w:r>
          </w:p>
        </w:tc>
        <w:tc>
          <w:tcPr>
            <w:tcW w:w="17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12F6BF" w14:textId="49691474" w:rsidR="00122266" w:rsidRPr="00122266" w:rsidRDefault="003E510E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EPG/PPGEF/MNPEF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000000"/>
            </w:tcBorders>
            <w:vAlign w:val="center"/>
          </w:tcPr>
          <w:p w14:paraId="5690DF04" w14:textId="77777777" w:rsidR="00122266" w:rsidRPr="00122266" w:rsidRDefault="00122266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Orientador (Presidente)</w:t>
            </w:r>
          </w:p>
        </w:tc>
      </w:tr>
      <w:tr w:rsidR="00122266" w:rsidRPr="00122266" w14:paraId="58673CF9" w14:textId="77777777" w:rsidTr="00CF4B5C">
        <w:trPr>
          <w:cantSplit/>
        </w:trPr>
        <w:tc>
          <w:tcPr>
            <w:tcW w:w="6498" w:type="dxa"/>
            <w:tcBorders>
              <w:top w:val="single" w:sz="18" w:space="0" w:color="auto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1ACBFCC6" w14:textId="2EB4189F" w:rsid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e:</w:t>
            </w:r>
          </w:p>
          <w:p w14:paraId="1EACF6CC" w14:textId="7598BC34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ttes (link):</w:t>
            </w:r>
          </w:p>
          <w:p w14:paraId="6C84B2CB" w14:textId="67FA0BA5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7F3CE701" w14:textId="77777777" w:rsidR="00DC5961" w:rsidRDefault="00DC5961" w:rsidP="00DC5961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PF: </w:t>
            </w:r>
          </w:p>
          <w:p w14:paraId="3F54600B" w14:textId="39CC08E9" w:rsidR="00E23859" w:rsidRP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ular:</w:t>
            </w:r>
          </w:p>
        </w:tc>
        <w:tc>
          <w:tcPr>
            <w:tcW w:w="1794" w:type="dxa"/>
            <w:tcBorders>
              <w:top w:val="single" w:sz="18" w:space="0" w:color="auto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22F554D3" w14:textId="25C28CC9" w:rsidR="00122266" w:rsidRPr="00122266" w:rsidRDefault="003E510E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EPG/PPGEF/MNPEF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8C3D96D" w14:textId="2ED1FBA6" w:rsidR="00122266" w:rsidRDefault="00122266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Membro</w:t>
            </w:r>
          </w:p>
          <w:p w14:paraId="48AFC9AC" w14:textId="49BCBC82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o</w:t>
            </w:r>
          </w:p>
          <w:p w14:paraId="4C78FBF8" w14:textId="4FC26AD6" w:rsidR="00122266" w:rsidRPr="00122266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ular</w:t>
            </w:r>
          </w:p>
        </w:tc>
      </w:tr>
      <w:tr w:rsidR="00122266" w:rsidRPr="00122266" w14:paraId="3146A5BB" w14:textId="77777777" w:rsidTr="00CF4B5C">
        <w:trPr>
          <w:cantSplit/>
        </w:trPr>
        <w:tc>
          <w:tcPr>
            <w:tcW w:w="64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64A7B0D1" w14:textId="77777777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e:</w:t>
            </w:r>
          </w:p>
          <w:p w14:paraId="103720CA" w14:textId="7F7908EE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ttes (link):</w:t>
            </w:r>
          </w:p>
          <w:p w14:paraId="2DF19736" w14:textId="77777777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5E770EB7" w14:textId="77777777" w:rsidR="00DC5961" w:rsidRDefault="00DC5961" w:rsidP="00DC5961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PF: </w:t>
            </w:r>
          </w:p>
          <w:p w14:paraId="0B9AFB2B" w14:textId="2842C471" w:rsidR="00122266" w:rsidRP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ular:</w:t>
            </w:r>
          </w:p>
        </w:tc>
        <w:tc>
          <w:tcPr>
            <w:tcW w:w="1794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53A26AE0" w14:textId="356294BF" w:rsidR="00122266" w:rsidRPr="00122266" w:rsidRDefault="00122266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C043F61" w14:textId="77777777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Membro</w:t>
            </w:r>
          </w:p>
          <w:p w14:paraId="7A004D58" w14:textId="5C6CA9FE" w:rsidR="00E23859" w:rsidRDefault="00CF4B5C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</w:t>
            </w:r>
            <w:r w:rsidR="00E23859">
              <w:rPr>
                <w:rFonts w:ascii="Times New Roman" w:hAnsi="Times New Roman" w:cs="Times New Roman"/>
                <w:sz w:val="24"/>
                <w:szCs w:val="24"/>
              </w:rPr>
              <w:t>terno</w:t>
            </w:r>
          </w:p>
          <w:p w14:paraId="07A3C845" w14:textId="61577D9A" w:rsidR="00122266" w:rsidRPr="00122266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ular</w:t>
            </w:r>
          </w:p>
        </w:tc>
      </w:tr>
      <w:tr w:rsidR="00122266" w:rsidRPr="00122266" w14:paraId="625B8F32" w14:textId="77777777" w:rsidTr="00CF4B5C">
        <w:trPr>
          <w:cantSplit/>
        </w:trPr>
        <w:tc>
          <w:tcPr>
            <w:tcW w:w="6498" w:type="dxa"/>
            <w:tcBorders>
              <w:top w:val="single" w:sz="18" w:space="0" w:color="auto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00163371" w14:textId="77777777" w:rsidR="00E23859" w:rsidRPr="00DC5961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59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me:</w:t>
            </w:r>
          </w:p>
          <w:p w14:paraId="6EC01C30" w14:textId="77777777" w:rsidR="00E23859" w:rsidRPr="00DC5961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59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ttes:</w:t>
            </w:r>
          </w:p>
          <w:p w14:paraId="5B0648BC" w14:textId="61587DFB" w:rsidR="00E23859" w:rsidRPr="00DC5961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59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 (link):</w:t>
            </w:r>
          </w:p>
          <w:p w14:paraId="187C7E57" w14:textId="77777777" w:rsidR="00DC5961" w:rsidRPr="00DC5961" w:rsidRDefault="00DC5961" w:rsidP="00DC5961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59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PF: </w:t>
            </w:r>
          </w:p>
          <w:p w14:paraId="62ABF03C" w14:textId="1B21401F" w:rsidR="00122266" w:rsidRP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ular:</w:t>
            </w:r>
          </w:p>
        </w:tc>
        <w:tc>
          <w:tcPr>
            <w:tcW w:w="1794" w:type="dxa"/>
            <w:tcBorders>
              <w:top w:val="single" w:sz="18" w:space="0" w:color="auto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792C0FBA" w14:textId="64C575A2" w:rsidR="00122266" w:rsidRPr="00122266" w:rsidRDefault="003E510E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EPG/PPGEF/MNPEF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F338B5C" w14:textId="77777777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Membro</w:t>
            </w:r>
          </w:p>
          <w:p w14:paraId="57762F5F" w14:textId="34CA8FD9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o</w:t>
            </w:r>
          </w:p>
          <w:p w14:paraId="2A643BEC" w14:textId="77777777" w:rsidR="00122266" w:rsidRPr="00122266" w:rsidRDefault="00135C24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lente</w:t>
            </w:r>
          </w:p>
        </w:tc>
      </w:tr>
      <w:tr w:rsidR="00135C24" w:rsidRPr="00122266" w14:paraId="771ADE0B" w14:textId="77777777" w:rsidTr="00CF4B5C">
        <w:trPr>
          <w:cantSplit/>
        </w:trPr>
        <w:tc>
          <w:tcPr>
            <w:tcW w:w="64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1F11E31E" w14:textId="77777777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e:</w:t>
            </w:r>
          </w:p>
          <w:p w14:paraId="0C42AAF3" w14:textId="1AE5F933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ttes (link):</w:t>
            </w:r>
          </w:p>
          <w:p w14:paraId="74A4F6D4" w14:textId="77777777" w:rsidR="00E23859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  <w:p w14:paraId="7B078CBE" w14:textId="77777777" w:rsidR="00DC5961" w:rsidRDefault="00DC5961" w:rsidP="00DC5961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PF: </w:t>
            </w:r>
          </w:p>
          <w:p w14:paraId="6D914F6C" w14:textId="779E18F3" w:rsidR="00135C24" w:rsidRPr="00122266" w:rsidRDefault="00E23859" w:rsidP="00E23859">
            <w:pPr>
              <w:pStyle w:val="SemEspaamen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ular:</w:t>
            </w:r>
          </w:p>
        </w:tc>
        <w:tc>
          <w:tcPr>
            <w:tcW w:w="1794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7AA0CF67" w14:textId="1DACDF92" w:rsidR="00135C24" w:rsidRPr="00122266" w:rsidRDefault="00135C24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5AA0898" w14:textId="77777777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2266">
              <w:rPr>
                <w:rFonts w:ascii="Times New Roman" w:hAnsi="Times New Roman" w:cs="Times New Roman"/>
                <w:sz w:val="24"/>
                <w:szCs w:val="24"/>
              </w:rPr>
              <w:t>Membro</w:t>
            </w:r>
          </w:p>
          <w:p w14:paraId="77189F15" w14:textId="7C805E0F" w:rsidR="00E23859" w:rsidRDefault="00E23859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no</w:t>
            </w:r>
          </w:p>
          <w:p w14:paraId="1D08D688" w14:textId="70896D5B" w:rsidR="00135C24" w:rsidRPr="00122266" w:rsidRDefault="00135C24" w:rsidP="00CF4B5C">
            <w:pPr>
              <w:pStyle w:val="SemEspaamen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lente</w:t>
            </w:r>
            <w:bookmarkStart w:id="0" w:name="_GoBack"/>
            <w:bookmarkEnd w:id="0"/>
          </w:p>
        </w:tc>
      </w:tr>
    </w:tbl>
    <w:p w14:paraId="5CC54681" w14:textId="77777777" w:rsidR="00122266" w:rsidRPr="00122266" w:rsidRDefault="00122266" w:rsidP="00E23859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172E9C1B" w14:textId="015A7D07" w:rsidR="00122266" w:rsidRPr="00122266" w:rsidRDefault="000A67AE" w:rsidP="00E23859">
      <w:pPr>
        <w:pStyle w:val="SemEspaamen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nta Grossa, </w:t>
      </w:r>
      <w:r w:rsidR="00DC5961">
        <w:rPr>
          <w:rFonts w:ascii="Times New Roman" w:hAnsi="Times New Roman" w:cs="Times New Roman"/>
          <w:sz w:val="24"/>
          <w:szCs w:val="24"/>
        </w:rPr>
        <w:t>_____</w:t>
      </w:r>
      <w:r w:rsidR="007A0551">
        <w:rPr>
          <w:rFonts w:ascii="Times New Roman" w:hAnsi="Times New Roman" w:cs="Times New Roman"/>
          <w:sz w:val="24"/>
          <w:szCs w:val="24"/>
        </w:rPr>
        <w:t xml:space="preserve"> de </w:t>
      </w:r>
      <w:r w:rsidR="00DC5961">
        <w:rPr>
          <w:rFonts w:ascii="Times New Roman" w:hAnsi="Times New Roman" w:cs="Times New Roman"/>
          <w:sz w:val="24"/>
          <w:szCs w:val="24"/>
        </w:rPr>
        <w:t>____________</w:t>
      </w:r>
      <w:r w:rsidR="007A0551">
        <w:rPr>
          <w:rFonts w:ascii="Times New Roman" w:hAnsi="Times New Roman" w:cs="Times New Roman"/>
          <w:sz w:val="24"/>
          <w:szCs w:val="24"/>
        </w:rPr>
        <w:t xml:space="preserve"> de </w:t>
      </w:r>
      <w:r w:rsidR="00DC5961">
        <w:rPr>
          <w:rFonts w:ascii="Times New Roman" w:hAnsi="Times New Roman" w:cs="Times New Roman"/>
          <w:sz w:val="24"/>
          <w:szCs w:val="24"/>
        </w:rPr>
        <w:t>_____.</w:t>
      </w:r>
    </w:p>
    <w:p w14:paraId="72277818" w14:textId="77777777" w:rsidR="00122266" w:rsidRPr="00122266" w:rsidRDefault="00122266" w:rsidP="00E23859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1CA7A20F" w14:textId="4D064CDD" w:rsidR="00DC5961" w:rsidRDefault="00DC5961" w:rsidP="003C0747">
      <w:pPr>
        <w:pStyle w:val="SemEspaamento"/>
        <w:jc w:val="center"/>
        <w:rPr>
          <w:rFonts w:ascii="Times New Roman" w:hAnsi="Times New Roman" w:cs="Times New Roman"/>
          <w:sz w:val="24"/>
          <w:szCs w:val="24"/>
        </w:rPr>
      </w:pPr>
    </w:p>
    <w:p w14:paraId="05BFA390" w14:textId="77777777" w:rsidR="00CF4B5C" w:rsidRDefault="00CF4B5C" w:rsidP="003C0747">
      <w:pPr>
        <w:pStyle w:val="SemEspaamento"/>
        <w:jc w:val="center"/>
        <w:rPr>
          <w:rFonts w:ascii="Times New Roman" w:hAnsi="Times New Roman" w:cs="Times New Roman"/>
          <w:sz w:val="24"/>
          <w:szCs w:val="24"/>
        </w:rPr>
      </w:pPr>
    </w:p>
    <w:p w14:paraId="2949FD65" w14:textId="71A727F5" w:rsidR="00D357D4" w:rsidRDefault="00122266" w:rsidP="003C0747">
      <w:pPr>
        <w:pStyle w:val="SemEspaamento"/>
        <w:jc w:val="center"/>
        <w:rPr>
          <w:rFonts w:ascii="Times New Roman" w:hAnsi="Times New Roman" w:cs="Times New Roman"/>
          <w:sz w:val="24"/>
          <w:szCs w:val="24"/>
        </w:rPr>
      </w:pPr>
      <w:r w:rsidRPr="00122266">
        <w:rPr>
          <w:rFonts w:ascii="Times New Roman" w:hAnsi="Times New Roman" w:cs="Times New Roman"/>
          <w:sz w:val="24"/>
          <w:szCs w:val="24"/>
        </w:rPr>
        <w:t xml:space="preserve">Assinatura do </w:t>
      </w:r>
      <w:r w:rsidR="00DC5961">
        <w:rPr>
          <w:rFonts w:ascii="Times New Roman" w:hAnsi="Times New Roman" w:cs="Times New Roman"/>
          <w:sz w:val="24"/>
          <w:szCs w:val="24"/>
        </w:rPr>
        <w:t xml:space="preserve">Professor </w:t>
      </w:r>
      <w:r w:rsidRPr="00122266">
        <w:rPr>
          <w:rFonts w:ascii="Times New Roman" w:hAnsi="Times New Roman" w:cs="Times New Roman"/>
          <w:sz w:val="24"/>
          <w:szCs w:val="24"/>
        </w:rPr>
        <w:t>Orientador</w:t>
      </w:r>
      <w:r w:rsidR="00DC5961">
        <w:rPr>
          <w:rFonts w:ascii="Times New Roman" w:hAnsi="Times New Roman" w:cs="Times New Roman"/>
          <w:sz w:val="24"/>
          <w:szCs w:val="24"/>
        </w:rPr>
        <w:tab/>
      </w:r>
      <w:r w:rsidR="00DC5961">
        <w:rPr>
          <w:rFonts w:ascii="Times New Roman" w:hAnsi="Times New Roman" w:cs="Times New Roman"/>
          <w:sz w:val="24"/>
          <w:szCs w:val="24"/>
        </w:rPr>
        <w:tab/>
      </w:r>
      <w:r w:rsidR="003C0747" w:rsidRPr="003C0747">
        <w:rPr>
          <w:rFonts w:ascii="Times New Roman" w:hAnsi="Times New Roman" w:cs="Times New Roman"/>
          <w:sz w:val="24"/>
          <w:szCs w:val="24"/>
        </w:rPr>
        <w:t xml:space="preserve">Assinatura do </w:t>
      </w:r>
      <w:r w:rsidR="00DC5961">
        <w:rPr>
          <w:rFonts w:ascii="Times New Roman" w:hAnsi="Times New Roman" w:cs="Times New Roman"/>
          <w:sz w:val="24"/>
          <w:szCs w:val="24"/>
        </w:rPr>
        <w:t>Mestrand</w:t>
      </w:r>
      <w:r w:rsidR="003C0747" w:rsidRPr="003C0747">
        <w:rPr>
          <w:rFonts w:ascii="Times New Roman" w:hAnsi="Times New Roman" w:cs="Times New Roman"/>
          <w:sz w:val="24"/>
          <w:szCs w:val="24"/>
        </w:rPr>
        <w:t>o</w:t>
      </w:r>
    </w:p>
    <w:p w14:paraId="168AC1B8" w14:textId="77777777" w:rsidR="003C0747" w:rsidRDefault="003C0747" w:rsidP="003C0747">
      <w:pPr>
        <w:pStyle w:val="SemEspaamento"/>
        <w:jc w:val="center"/>
        <w:rPr>
          <w:rFonts w:ascii="Times New Roman" w:hAnsi="Times New Roman" w:cs="Times New Roman"/>
          <w:sz w:val="24"/>
          <w:szCs w:val="24"/>
        </w:rPr>
      </w:pPr>
    </w:p>
    <w:p w14:paraId="0AE3ACEB" w14:textId="22FDE268" w:rsidR="00D946D8" w:rsidRPr="00D946D8" w:rsidRDefault="00122266" w:rsidP="00DC5961">
      <w:pPr>
        <w:pStyle w:val="SemEspaamento"/>
        <w:jc w:val="center"/>
        <w:rPr>
          <w:rFonts w:ascii="Times New Roman" w:hAnsi="Times New Roman" w:cs="Times New Roman"/>
          <w:sz w:val="20"/>
          <w:szCs w:val="20"/>
        </w:rPr>
      </w:pPr>
      <w:r w:rsidRPr="00DC5961">
        <w:rPr>
          <w:rFonts w:ascii="Times New Roman" w:hAnsi="Times New Roman" w:cs="Times New Roman"/>
          <w:sz w:val="20"/>
          <w:szCs w:val="20"/>
          <w:highlight w:val="yellow"/>
        </w:rPr>
        <w:t>OBS: O preenchimento deste formulário</w:t>
      </w:r>
      <w:r w:rsidR="00807710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(digitado)</w:t>
      </w:r>
      <w:r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é de responsabilidade do orientador e deve </w:t>
      </w:r>
      <w:r w:rsidR="00D357D4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ser 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>Anexado no SEI</w:t>
      </w:r>
      <w:r w:rsidR="00DC5961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-UEPG. </w:t>
      </w:r>
      <w:bookmarkStart w:id="1" w:name="_Hlk17786417"/>
      <w:r w:rsidR="00D357D4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A vers</w:t>
      </w:r>
      <w:r w:rsidR="00645D2E" w:rsidRPr="00DC5961">
        <w:rPr>
          <w:rFonts w:ascii="Times New Roman" w:hAnsi="Times New Roman" w:cs="Times New Roman"/>
          <w:sz w:val="20"/>
          <w:szCs w:val="20"/>
          <w:highlight w:val="yellow"/>
        </w:rPr>
        <w:t>ão</w:t>
      </w:r>
      <w:r w:rsidR="00D357D4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645D2E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digital da </w:t>
      </w:r>
      <w:r w:rsidR="00D357D4" w:rsidRPr="00DC5961">
        <w:rPr>
          <w:rFonts w:ascii="Times New Roman" w:hAnsi="Times New Roman" w:cs="Times New Roman"/>
          <w:sz w:val="20"/>
          <w:szCs w:val="20"/>
          <w:highlight w:val="yellow"/>
        </w:rPr>
        <w:t>dissertação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(em Word e</w:t>
      </w:r>
      <w:r w:rsidR="00DC5961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em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PDF)</w:t>
      </w:r>
      <w:r w:rsidR="00D357D4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deve ser anexada </w:t>
      </w:r>
      <w:r w:rsidR="00DC5961" w:rsidRPr="00DC5961">
        <w:rPr>
          <w:rFonts w:ascii="Times New Roman" w:hAnsi="Times New Roman" w:cs="Times New Roman"/>
          <w:sz w:val="20"/>
          <w:szCs w:val="20"/>
          <w:highlight w:val="yellow"/>
        </w:rPr>
        <w:t>a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>o</w:t>
      </w:r>
      <w:r w:rsidR="00DC5961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mesmo processo no</w:t>
      </w:r>
      <w:r w:rsidR="00E23859" w:rsidRPr="00DC5961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DC5961" w:rsidRPr="00DC5961">
        <w:rPr>
          <w:rFonts w:ascii="Times New Roman" w:hAnsi="Times New Roman" w:cs="Times New Roman"/>
          <w:sz w:val="20"/>
          <w:szCs w:val="20"/>
          <w:highlight w:val="yellow"/>
        </w:rPr>
        <w:t>SEI-UEPG.</w:t>
      </w:r>
      <w:bookmarkEnd w:id="1"/>
    </w:p>
    <w:sectPr w:rsidR="00D946D8" w:rsidRPr="00D946D8" w:rsidSect="00D946D8">
      <w:headerReference w:type="default" r:id="rId9"/>
      <w:pgSz w:w="11906" w:h="16838"/>
      <w:pgMar w:top="1417" w:right="849" w:bottom="142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138A7" w14:textId="77777777" w:rsidR="006E1213" w:rsidRDefault="006E1213" w:rsidP="007C0B19">
      <w:pPr>
        <w:spacing w:after="0" w:line="240" w:lineRule="auto"/>
      </w:pPr>
      <w:r>
        <w:separator/>
      </w:r>
    </w:p>
  </w:endnote>
  <w:endnote w:type="continuationSeparator" w:id="0">
    <w:p w14:paraId="55CCDBBC" w14:textId="77777777" w:rsidR="006E1213" w:rsidRDefault="006E1213" w:rsidP="007C0B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E61D8" w14:textId="77777777" w:rsidR="006E1213" w:rsidRDefault="006E1213" w:rsidP="007C0B19">
      <w:pPr>
        <w:spacing w:after="0" w:line="240" w:lineRule="auto"/>
      </w:pPr>
      <w:r>
        <w:separator/>
      </w:r>
    </w:p>
  </w:footnote>
  <w:footnote w:type="continuationSeparator" w:id="0">
    <w:p w14:paraId="1A32FFD2" w14:textId="77777777" w:rsidR="006E1213" w:rsidRDefault="006E1213" w:rsidP="007C0B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1"/>
      <w:gridCol w:w="7682"/>
    </w:tblGrid>
    <w:tr w:rsidR="002F20E5" w14:paraId="354B9DB5" w14:textId="77777777" w:rsidTr="002F20E5">
      <w:tc>
        <w:tcPr>
          <w:tcW w:w="2241" w:type="dxa"/>
          <w:vAlign w:val="center"/>
        </w:tcPr>
        <w:p w14:paraId="75EE0EF8" w14:textId="683293BA" w:rsidR="002F20E5" w:rsidRDefault="002F20E5" w:rsidP="002F20E5">
          <w:pPr>
            <w:jc w:val="center"/>
          </w:pPr>
          <w:r>
            <w:rPr>
              <w:noProof/>
            </w:rPr>
            <w:drawing>
              <wp:inline distT="0" distB="0" distL="0" distR="0" wp14:anchorId="775A439F" wp14:editId="086B44FF">
                <wp:extent cx="1285875" cy="557994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8330" cy="5720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98" w:type="dxa"/>
        </w:tcPr>
        <w:p w14:paraId="10ACD145" w14:textId="77777777" w:rsidR="002F20E5" w:rsidRPr="00DC5961" w:rsidRDefault="002F20E5" w:rsidP="002F20E5">
          <w:pPr>
            <w:pStyle w:val="SemEspaamento"/>
            <w:spacing w:line="276" w:lineRule="auto"/>
            <w:rPr>
              <w:rFonts w:ascii="Tahoma" w:eastAsia="Batang" w:hAnsi="Tahoma" w:cs="Tahoma"/>
              <w:b/>
            </w:rPr>
          </w:pPr>
          <w:r w:rsidRPr="00DC5961">
            <w:rPr>
              <w:rFonts w:ascii="Tahoma" w:eastAsia="Batang" w:hAnsi="Tahoma" w:cs="Tahoma"/>
              <w:b/>
            </w:rPr>
            <w:t>Universidade Estadual de Ponta Grossa</w:t>
          </w:r>
        </w:p>
        <w:p w14:paraId="50E503C1" w14:textId="77777777" w:rsidR="002F20E5" w:rsidRPr="00DC5961" w:rsidRDefault="002F20E5" w:rsidP="002F20E5">
          <w:pPr>
            <w:pStyle w:val="SemEspaamento"/>
            <w:spacing w:line="276" w:lineRule="auto"/>
            <w:rPr>
              <w:rFonts w:ascii="Tahoma" w:eastAsia="Batang" w:hAnsi="Tahoma" w:cs="Tahoma"/>
              <w:b/>
            </w:rPr>
          </w:pPr>
          <w:r w:rsidRPr="00DC5961">
            <w:rPr>
              <w:rFonts w:ascii="Tahoma" w:eastAsia="Batang" w:hAnsi="Tahoma" w:cs="Tahoma"/>
              <w:b/>
            </w:rPr>
            <w:t>Programa de Pós-Graduação em Ensino de Física</w:t>
          </w:r>
        </w:p>
        <w:p w14:paraId="48C128EB" w14:textId="32CF8FF4" w:rsidR="002F20E5" w:rsidRDefault="002F20E5" w:rsidP="002F20E5">
          <w:pPr>
            <w:pStyle w:val="SemEspaamento"/>
            <w:spacing w:line="276" w:lineRule="auto"/>
          </w:pPr>
          <w:r w:rsidRPr="00DC5961">
            <w:rPr>
              <w:rFonts w:ascii="Tahoma" w:eastAsia="Batang" w:hAnsi="Tahoma" w:cs="Tahoma"/>
              <w:b/>
            </w:rPr>
            <w:t>Mestrado Nacional Profissional em Ensino de Física</w:t>
          </w:r>
        </w:p>
      </w:tc>
    </w:tr>
  </w:tbl>
  <w:tbl>
    <w:tblPr>
      <w:tblW w:w="4753" w:type="pct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</w:tblBorders>
      <w:tblLook w:val="01E0" w:firstRow="1" w:lastRow="1" w:firstColumn="1" w:lastColumn="1" w:noHBand="0" w:noVBand="0"/>
    </w:tblPr>
    <w:tblGrid>
      <w:gridCol w:w="9423"/>
    </w:tblGrid>
    <w:tr w:rsidR="000A67AE" w14:paraId="092C3B9C" w14:textId="77777777" w:rsidTr="002F20E5">
      <w:trPr>
        <w:trHeight w:val="174"/>
      </w:trPr>
      <w:tc>
        <w:tcPr>
          <w:tcW w:w="5000" w:type="pct"/>
          <w:hideMark/>
        </w:tcPr>
        <w:p w14:paraId="4D491EB7" w14:textId="77777777" w:rsidR="000A67AE" w:rsidRPr="00600749" w:rsidRDefault="000A67AE" w:rsidP="002F20E5">
          <w:pPr>
            <w:pStyle w:val="SemEspaamento"/>
            <w:spacing w:line="276" w:lineRule="auto"/>
            <w:jc w:val="center"/>
          </w:pPr>
        </w:p>
      </w:tc>
    </w:tr>
  </w:tbl>
  <w:p w14:paraId="00F77D15" w14:textId="77777777" w:rsidR="000A67AE" w:rsidRDefault="000A67AE" w:rsidP="002F20E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843FBF"/>
    <w:multiLevelType w:val="hybridMultilevel"/>
    <w:tmpl w:val="86760244"/>
    <w:lvl w:ilvl="0" w:tplc="5942D5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8B2755"/>
    <w:multiLevelType w:val="hybridMultilevel"/>
    <w:tmpl w:val="2B7810DA"/>
    <w:lvl w:ilvl="0" w:tplc="CD524D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DIzNDEzMba0NDNU0lEKTi0uzszPAykwrgUAHeuO3ywAAAA="/>
  </w:docVars>
  <w:rsids>
    <w:rsidRoot w:val="007C0B19"/>
    <w:rsid w:val="00023231"/>
    <w:rsid w:val="000A67AE"/>
    <w:rsid w:val="000C5C1C"/>
    <w:rsid w:val="00106F40"/>
    <w:rsid w:val="00122266"/>
    <w:rsid w:val="00135C24"/>
    <w:rsid w:val="00155394"/>
    <w:rsid w:val="001905A1"/>
    <w:rsid w:val="002856A5"/>
    <w:rsid w:val="00295F25"/>
    <w:rsid w:val="002C4A94"/>
    <w:rsid w:val="002E4528"/>
    <w:rsid w:val="002F20E5"/>
    <w:rsid w:val="00374359"/>
    <w:rsid w:val="003904B3"/>
    <w:rsid w:val="003C0747"/>
    <w:rsid w:val="003D6085"/>
    <w:rsid w:val="003E510E"/>
    <w:rsid w:val="003E7FB1"/>
    <w:rsid w:val="003F50CA"/>
    <w:rsid w:val="00441B96"/>
    <w:rsid w:val="00447F9F"/>
    <w:rsid w:val="004A1B50"/>
    <w:rsid w:val="005E2AB6"/>
    <w:rsid w:val="00600749"/>
    <w:rsid w:val="00603A69"/>
    <w:rsid w:val="00607966"/>
    <w:rsid w:val="00617CF3"/>
    <w:rsid w:val="00627508"/>
    <w:rsid w:val="006417BD"/>
    <w:rsid w:val="00645D2E"/>
    <w:rsid w:val="006E1213"/>
    <w:rsid w:val="00730F37"/>
    <w:rsid w:val="007A0551"/>
    <w:rsid w:val="007C0B19"/>
    <w:rsid w:val="007C2962"/>
    <w:rsid w:val="007C344E"/>
    <w:rsid w:val="007E6A97"/>
    <w:rsid w:val="00807710"/>
    <w:rsid w:val="00832A19"/>
    <w:rsid w:val="008A518F"/>
    <w:rsid w:val="008B76A5"/>
    <w:rsid w:val="008C28D8"/>
    <w:rsid w:val="008C2994"/>
    <w:rsid w:val="008F2F7B"/>
    <w:rsid w:val="00926EC0"/>
    <w:rsid w:val="0095739E"/>
    <w:rsid w:val="00987548"/>
    <w:rsid w:val="009E5547"/>
    <w:rsid w:val="00A175AA"/>
    <w:rsid w:val="00AE55AA"/>
    <w:rsid w:val="00BB47B9"/>
    <w:rsid w:val="00BB78D0"/>
    <w:rsid w:val="00BC6B22"/>
    <w:rsid w:val="00BF15EF"/>
    <w:rsid w:val="00C06246"/>
    <w:rsid w:val="00C94D88"/>
    <w:rsid w:val="00CA387C"/>
    <w:rsid w:val="00CB0C1E"/>
    <w:rsid w:val="00CE577D"/>
    <w:rsid w:val="00CF47AE"/>
    <w:rsid w:val="00CF4B5C"/>
    <w:rsid w:val="00D22CD6"/>
    <w:rsid w:val="00D357D4"/>
    <w:rsid w:val="00D57C70"/>
    <w:rsid w:val="00D6503F"/>
    <w:rsid w:val="00D946D8"/>
    <w:rsid w:val="00DC5961"/>
    <w:rsid w:val="00E23859"/>
    <w:rsid w:val="00E2656F"/>
    <w:rsid w:val="00E879B9"/>
    <w:rsid w:val="00EC1FC9"/>
    <w:rsid w:val="00EF3113"/>
    <w:rsid w:val="00F313C3"/>
    <w:rsid w:val="00F3237A"/>
    <w:rsid w:val="00F36484"/>
    <w:rsid w:val="00F6368B"/>
    <w:rsid w:val="00F740D2"/>
    <w:rsid w:val="00F9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FD01B0"/>
  <w15:docId w15:val="{B935576A-2A0D-4A6D-965C-EBEC0CF4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A97"/>
  </w:style>
  <w:style w:type="paragraph" w:styleId="Ttulo3">
    <w:name w:val="heading 3"/>
    <w:basedOn w:val="Normal"/>
    <w:next w:val="Normal"/>
    <w:link w:val="Ttulo3Char"/>
    <w:qFormat/>
    <w:rsid w:val="00600749"/>
    <w:pPr>
      <w:keepNext/>
      <w:spacing w:after="0" w:line="240" w:lineRule="auto"/>
      <w:jc w:val="center"/>
      <w:outlineLvl w:val="2"/>
    </w:pPr>
    <w:rPr>
      <w:rFonts w:ascii="Tahoma" w:eastAsia="Times New Roman" w:hAnsi="Tahoma" w:cs="Tahoma"/>
      <w:b/>
      <w:bCs/>
      <w:color w:val="00008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C0B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C0B19"/>
  </w:style>
  <w:style w:type="paragraph" w:styleId="Rodap">
    <w:name w:val="footer"/>
    <w:basedOn w:val="Normal"/>
    <w:link w:val="RodapChar"/>
    <w:uiPriority w:val="99"/>
    <w:unhideWhenUsed/>
    <w:rsid w:val="007C0B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C0B19"/>
  </w:style>
  <w:style w:type="paragraph" w:styleId="SemEspaamento">
    <w:name w:val="No Spacing"/>
    <w:uiPriority w:val="1"/>
    <w:qFormat/>
    <w:rsid w:val="007C0B19"/>
    <w:pPr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7C0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C0B19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122266"/>
    <w:rPr>
      <w:color w:val="808080"/>
    </w:rPr>
  </w:style>
  <w:style w:type="character" w:customStyle="1" w:styleId="Ttulo3Char">
    <w:name w:val="Título 3 Char"/>
    <w:basedOn w:val="Fontepargpadro"/>
    <w:link w:val="Ttulo3"/>
    <w:rsid w:val="00600749"/>
    <w:rPr>
      <w:rFonts w:ascii="Tahoma" w:eastAsia="Times New Roman" w:hAnsi="Tahoma" w:cs="Tahoma"/>
      <w:b/>
      <w:bCs/>
      <w:color w:val="000080"/>
      <w:sz w:val="20"/>
      <w:szCs w:val="20"/>
    </w:rPr>
  </w:style>
  <w:style w:type="table" w:styleId="Tabelacomgrade">
    <w:name w:val="Table Grid"/>
    <w:basedOn w:val="Tabelanormal"/>
    <w:uiPriority w:val="59"/>
    <w:unhideWhenUsed/>
    <w:rsid w:val="002F2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2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9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4EA358-EDB2-4298-BA14-DB15CD885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4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tredu</dc:creator>
  <cp:lastModifiedBy>Avaliador</cp:lastModifiedBy>
  <cp:revision>5</cp:revision>
  <cp:lastPrinted>2020-02-13T13:27:00Z</cp:lastPrinted>
  <dcterms:created xsi:type="dcterms:W3CDTF">2020-02-17T18:21:00Z</dcterms:created>
  <dcterms:modified xsi:type="dcterms:W3CDTF">2020-03-18T21:35:00Z</dcterms:modified>
</cp:coreProperties>
</file>